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00AD3C57"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B71867">
        <w:t>UNDER</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0AA77BC5" w:rsidR="00F64260" w:rsidRPr="00A83A6C" w:rsidRDefault="004F2D46" w:rsidP="00B862BF">
            <w:pPr>
              <w:pStyle w:val="Heading5"/>
              <w:rPr>
                <w:b/>
              </w:rPr>
            </w:pPr>
            <w:bookmarkStart w:id="0" w:name="Proposal"/>
            <w:bookmarkEnd w:id="0"/>
            <w:r>
              <w:rPr>
                <w:b/>
              </w:rPr>
              <w:t xml:space="preserve">SPED </w:t>
            </w:r>
            <w:r w:rsidR="001B64ED">
              <w:rPr>
                <w:b/>
              </w:rPr>
              <w:t>458</w:t>
            </w:r>
            <w:r>
              <w:rPr>
                <w:b/>
              </w:rPr>
              <w:t>:</w:t>
            </w:r>
            <w:r w:rsidR="00A53233">
              <w:rPr>
                <w:b/>
              </w:rPr>
              <w:t xml:space="preserve"> </w:t>
            </w:r>
            <w:r w:rsidR="001B64ED">
              <w:rPr>
                <w:b/>
              </w:rPr>
              <w:t>STEM for Diverse Learners</w:t>
            </w:r>
            <w:r w:rsidR="007D776E">
              <w:rPr>
                <w:b/>
              </w:rPr>
              <w:t>:</w:t>
            </w:r>
            <w:r w:rsidR="002202BB">
              <w:rPr>
                <w:b/>
              </w:rPr>
              <w:t xml:space="preserve"> </w:t>
            </w:r>
            <w:r w:rsidR="00D61945">
              <w:rPr>
                <w:b/>
              </w:rPr>
              <w:t>Intensive Interven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C2CB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5643D84E"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0C2CB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3E7EEEC2" w14:textId="77777777" w:rsidR="001B64ED" w:rsidRPr="00AC3B35" w:rsidRDefault="001B64ED" w:rsidP="001B64ED">
            <w:pPr>
              <w:pStyle w:val="NormalWeb"/>
              <w:spacing w:before="0" w:beforeAutospacing="0" w:after="0" w:afterAutospacing="0"/>
              <w:rPr>
                <w:bCs/>
                <w:color w:val="000000"/>
              </w:rPr>
            </w:pPr>
            <w:r w:rsidRPr="00E55768">
              <w:t xml:space="preserve">The </w:t>
            </w:r>
            <w:r>
              <w:t xml:space="preserve">B.S in Elementary Special Education program courses have been renamed. </w:t>
            </w: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 xml:space="preserve">This is part of an overall Department of Special Education response to recent recommendations put forth by the Rhode Island Department of Education. Thus, the purpose of this proposal is to summarize a change in one of the courses: </w:t>
            </w:r>
          </w:p>
          <w:p w14:paraId="48BFECDD" w14:textId="0C8976BB" w:rsidR="00F64260" w:rsidRDefault="00F64260">
            <w:pPr>
              <w:spacing w:line="240" w:lineRule="auto"/>
              <w:rPr>
                <w:b/>
              </w:rPr>
            </w:pPr>
          </w:p>
          <w:p w14:paraId="63102150" w14:textId="77777777" w:rsidR="00662D24" w:rsidRDefault="00662D24" w:rsidP="00662D24">
            <w:pPr>
              <w:rPr>
                <w:b/>
              </w:rPr>
            </w:pPr>
            <w:r>
              <w:rPr>
                <w:b/>
              </w:rPr>
              <w:t>Catalog Description Revisions ONLY</w:t>
            </w:r>
          </w:p>
          <w:p w14:paraId="7CDAF0F8" w14:textId="77777777" w:rsidR="00662D24" w:rsidRDefault="00662D24" w:rsidP="00662D24">
            <w:pPr>
              <w:pStyle w:val="ListParagraph"/>
              <w:numPr>
                <w:ilvl w:val="0"/>
                <w:numId w:val="24"/>
              </w:numPr>
              <w:spacing w:line="240" w:lineRule="auto"/>
              <w:rPr>
                <w:b/>
              </w:rPr>
            </w:pPr>
            <w:r>
              <w:rPr>
                <w:b/>
              </w:rPr>
              <w:t>SPED 458: STEM for Diverse Learners: Intensive Intervention</w:t>
            </w:r>
          </w:p>
          <w:p w14:paraId="109C9BC2" w14:textId="77777777" w:rsidR="00662D24" w:rsidRDefault="00662D24">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9DC77A1"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947A3B7" w:rsidR="000357A5" w:rsidRPr="00B605CE" w:rsidRDefault="000357A5" w:rsidP="00887F08">
            <w:pPr>
              <w:rPr>
                <w:b/>
              </w:rPr>
            </w:pP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0C2CB1"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0C2CB1"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0C2CB1"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3" w:name="facilities"/>
            <w:bookmarkEnd w:id="13"/>
            <w:r>
              <w:rPr>
                <w:b/>
              </w:rPr>
              <w:t>None</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5939127" w:rsidR="003B04A1" w:rsidRPr="00B649C4" w:rsidRDefault="003B04A1" w:rsidP="003B04A1">
            <w:pPr>
              <w:rPr>
                <w:b/>
              </w:rPr>
            </w:pPr>
            <w:bookmarkStart w:id="14" w:name="prog_impact"/>
            <w:bookmarkEnd w:id="14"/>
            <w:r>
              <w:rPr>
                <w:b/>
              </w:rPr>
              <w:t>S</w:t>
            </w:r>
            <w:r w:rsidR="002202BB">
              <w:rPr>
                <w:b/>
              </w:rPr>
              <w:t>pring</w:t>
            </w:r>
            <w:r>
              <w:rPr>
                <w:b/>
              </w:rPr>
              <w:t xml:space="preserve"> 20</w:t>
            </w:r>
            <w:r w:rsidR="002202BB">
              <w:rPr>
                <w:b/>
              </w:rPr>
              <w:t>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0CAF39C3" w:rsidR="003B04A1" w:rsidRPr="00A53233" w:rsidRDefault="003B04A1" w:rsidP="003B04A1"/>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7A4B96" w:rsidRPr="00A83A6C" w14:paraId="65BD1EFA" w14:textId="77777777" w:rsidTr="00C10E4B">
        <w:trPr>
          <w:tblHeader/>
        </w:trPr>
        <w:tc>
          <w:tcPr>
            <w:tcW w:w="2690" w:type="dxa"/>
            <w:shd w:val="clear" w:color="auto" w:fill="FABF8F"/>
            <w:noWrap/>
            <w:vAlign w:val="center"/>
          </w:tcPr>
          <w:p w14:paraId="29E626CB" w14:textId="77777777" w:rsidR="007A4B96" w:rsidRPr="00A83A6C" w:rsidRDefault="007A4B96" w:rsidP="00C10E4B">
            <w:pPr>
              <w:pStyle w:val="Heading5"/>
              <w:keepNext/>
              <w:spacing w:before="0" w:after="0"/>
            </w:pPr>
          </w:p>
        </w:tc>
        <w:tc>
          <w:tcPr>
            <w:tcW w:w="3325" w:type="dxa"/>
            <w:noWrap/>
          </w:tcPr>
          <w:p w14:paraId="7D6B0246" w14:textId="77777777" w:rsidR="007A4B96" w:rsidRPr="00A83A6C" w:rsidRDefault="007A4B96"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0D43310B" w14:textId="77777777" w:rsidR="007A4B96" w:rsidRPr="00A83A6C" w:rsidRDefault="007A4B96" w:rsidP="00C10E4B">
            <w:pPr>
              <w:pStyle w:val="Heading5"/>
              <w:keepNext/>
              <w:spacing w:before="0" w:after="0"/>
              <w:jc w:val="center"/>
            </w:pPr>
            <w:r w:rsidRPr="00A83A6C">
              <w:t>New</w:t>
            </w:r>
          </w:p>
        </w:tc>
      </w:tr>
      <w:tr w:rsidR="007A4B96" w:rsidRPr="009F029C" w14:paraId="17074596" w14:textId="77777777" w:rsidTr="00C10E4B">
        <w:tc>
          <w:tcPr>
            <w:tcW w:w="2690" w:type="dxa"/>
            <w:noWrap/>
            <w:vAlign w:val="center"/>
          </w:tcPr>
          <w:p w14:paraId="235A4E90" w14:textId="77777777" w:rsidR="007A4B96" w:rsidRPr="006E3AF2" w:rsidRDefault="007A4B96"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5A84B9CF" w14:textId="77777777" w:rsidR="007A4B96" w:rsidRPr="009F029C" w:rsidRDefault="007A4B96" w:rsidP="00C10E4B">
            <w:pPr>
              <w:rPr>
                <w:b/>
              </w:rPr>
            </w:pPr>
            <w:r>
              <w:rPr>
                <w:b/>
              </w:rPr>
              <w:t>SPED 458</w:t>
            </w:r>
          </w:p>
        </w:tc>
        <w:tc>
          <w:tcPr>
            <w:tcW w:w="3325" w:type="dxa"/>
            <w:noWrap/>
          </w:tcPr>
          <w:p w14:paraId="30D92FB0" w14:textId="77777777" w:rsidR="007A4B96" w:rsidRPr="009F029C" w:rsidRDefault="007A4B96" w:rsidP="00C10E4B">
            <w:pPr>
              <w:rPr>
                <w:b/>
              </w:rPr>
            </w:pPr>
            <w:r>
              <w:rPr>
                <w:b/>
              </w:rPr>
              <w:t>SPED 458</w:t>
            </w:r>
          </w:p>
        </w:tc>
      </w:tr>
      <w:tr w:rsidR="007A4B96" w:rsidRPr="009F029C" w14:paraId="053D4ABE" w14:textId="77777777" w:rsidTr="00C10E4B">
        <w:tc>
          <w:tcPr>
            <w:tcW w:w="2690" w:type="dxa"/>
            <w:noWrap/>
            <w:vAlign w:val="center"/>
          </w:tcPr>
          <w:p w14:paraId="0D054C62" w14:textId="77777777" w:rsidR="007A4B96" w:rsidRPr="006E3AF2" w:rsidRDefault="007A4B96" w:rsidP="00C10E4B">
            <w:r>
              <w:t>B.2. C</w:t>
            </w:r>
            <w:r w:rsidRPr="006E3AF2">
              <w:t>ross listing number</w:t>
            </w:r>
            <w:r>
              <w:t xml:space="preserve"> if any</w:t>
            </w:r>
          </w:p>
        </w:tc>
        <w:tc>
          <w:tcPr>
            <w:tcW w:w="3325" w:type="dxa"/>
            <w:noWrap/>
          </w:tcPr>
          <w:p w14:paraId="1F500A9E" w14:textId="77777777" w:rsidR="007A4B96" w:rsidRPr="009F029C" w:rsidRDefault="007A4B96" w:rsidP="00C10E4B">
            <w:pPr>
              <w:rPr>
                <w:b/>
              </w:rPr>
            </w:pPr>
          </w:p>
        </w:tc>
        <w:tc>
          <w:tcPr>
            <w:tcW w:w="3325" w:type="dxa"/>
            <w:noWrap/>
          </w:tcPr>
          <w:p w14:paraId="5CB42005" w14:textId="77777777" w:rsidR="007A4B96" w:rsidRPr="009F029C" w:rsidRDefault="007A4B96" w:rsidP="00C10E4B">
            <w:pPr>
              <w:rPr>
                <w:b/>
              </w:rPr>
            </w:pPr>
          </w:p>
        </w:tc>
      </w:tr>
      <w:tr w:rsidR="007A4B96" w:rsidRPr="009F029C" w14:paraId="39C2C8FC" w14:textId="77777777" w:rsidTr="00C10E4B">
        <w:tc>
          <w:tcPr>
            <w:tcW w:w="2690" w:type="dxa"/>
            <w:noWrap/>
            <w:vAlign w:val="center"/>
          </w:tcPr>
          <w:p w14:paraId="1B691638" w14:textId="77777777" w:rsidR="007A4B96" w:rsidRPr="006E3AF2" w:rsidRDefault="007A4B96"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298628DA" w14:textId="77777777" w:rsidR="007A4B96" w:rsidRPr="009F029C" w:rsidRDefault="007A4B96" w:rsidP="00C10E4B">
            <w:pPr>
              <w:rPr>
                <w:b/>
              </w:rPr>
            </w:pPr>
            <w:r>
              <w:rPr>
                <w:b/>
              </w:rPr>
              <w:t>STEM for Diverse Learners: Intensive Intervention</w:t>
            </w:r>
          </w:p>
        </w:tc>
        <w:tc>
          <w:tcPr>
            <w:tcW w:w="3325" w:type="dxa"/>
            <w:noWrap/>
          </w:tcPr>
          <w:p w14:paraId="1ADA0A1D" w14:textId="77777777" w:rsidR="007A4B96" w:rsidRPr="009F029C" w:rsidRDefault="007A4B96" w:rsidP="00C10E4B">
            <w:pPr>
              <w:rPr>
                <w:b/>
              </w:rPr>
            </w:pPr>
            <w:r>
              <w:rPr>
                <w:b/>
              </w:rPr>
              <w:t>STEM for Diverse Learners: Intensive Intervention</w:t>
            </w:r>
          </w:p>
        </w:tc>
      </w:tr>
      <w:tr w:rsidR="007A4B96" w:rsidRPr="004A015F" w14:paraId="460AF77D" w14:textId="77777777" w:rsidTr="00C10E4B">
        <w:tc>
          <w:tcPr>
            <w:tcW w:w="2690" w:type="dxa"/>
            <w:noWrap/>
            <w:vAlign w:val="center"/>
          </w:tcPr>
          <w:p w14:paraId="00A54C35" w14:textId="77777777" w:rsidR="007A4B96" w:rsidRPr="006E3AF2" w:rsidRDefault="007A4B96"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60694CDE" w14:textId="77777777" w:rsidR="007A4B96" w:rsidRDefault="007A4B96" w:rsidP="00C10E4B">
            <w:r>
              <w:rPr>
                <w:rFonts w:ascii="Arial" w:hAnsi="Arial" w:cs="Arial"/>
                <w:color w:val="444444"/>
                <w:shd w:val="clear" w:color="auto" w:fill="FFFFFF"/>
              </w:rPr>
              <w:t>Students analyze STEM curricula and instructional approaches for students with mild/moderate disabilities. Emphasis is placed on assessment and intervention in math and science for children with disabilities. Thirty hour assigned practicum included.</w:t>
            </w:r>
          </w:p>
          <w:p w14:paraId="42B6C2A8" w14:textId="77777777" w:rsidR="007A4B96" w:rsidRPr="009F029C" w:rsidRDefault="007A4B96" w:rsidP="00C10E4B">
            <w:pPr>
              <w:tabs>
                <w:tab w:val="left" w:pos="690"/>
              </w:tabs>
              <w:rPr>
                <w:b/>
              </w:rPr>
            </w:pPr>
          </w:p>
        </w:tc>
        <w:tc>
          <w:tcPr>
            <w:tcW w:w="3325" w:type="dxa"/>
            <w:noWrap/>
          </w:tcPr>
          <w:p w14:paraId="78567C72" w14:textId="1249EAE1" w:rsidR="007A4B96" w:rsidRDefault="007A4B96" w:rsidP="00C10E4B">
            <w:r>
              <w:rPr>
                <w:rFonts w:ascii="Arial" w:hAnsi="Arial" w:cs="Arial"/>
                <w:color w:val="444444"/>
                <w:shd w:val="clear" w:color="auto" w:fill="FFFFFF"/>
              </w:rPr>
              <w:t xml:space="preserve">Teacher candidates analyze STEM curricula and instructional approaches to support students with </w:t>
            </w:r>
            <w:r w:rsidR="002431BE">
              <w:rPr>
                <w:rFonts w:ascii="Arial" w:hAnsi="Arial" w:cs="Arial"/>
                <w:color w:val="444444"/>
                <w:shd w:val="clear" w:color="auto" w:fill="FFFFFF"/>
              </w:rPr>
              <w:t xml:space="preserve">special </w:t>
            </w:r>
            <w:r>
              <w:rPr>
                <w:rFonts w:ascii="Arial" w:hAnsi="Arial" w:cs="Arial"/>
                <w:color w:val="444444"/>
                <w:shd w:val="clear" w:color="auto" w:fill="FFFFFF"/>
              </w:rPr>
              <w:t>needs. Emphasis is placed on assessment and intervention in math and science. Thirty-hour practicum required.</w:t>
            </w:r>
          </w:p>
          <w:p w14:paraId="28F12451" w14:textId="77777777" w:rsidR="007A4B96" w:rsidRPr="004A015F" w:rsidRDefault="007A4B96" w:rsidP="00C10E4B">
            <w:pPr>
              <w:pBdr>
                <w:top w:val="nil"/>
                <w:left w:val="nil"/>
                <w:bottom w:val="nil"/>
                <w:right w:val="nil"/>
                <w:between w:val="nil"/>
              </w:pBdr>
              <w:rPr>
                <w:color w:val="000000"/>
              </w:rPr>
            </w:pPr>
          </w:p>
        </w:tc>
      </w:tr>
    </w:tbl>
    <w:p w14:paraId="62234A1C" w14:textId="77777777" w:rsidR="00F64260" w:rsidRDefault="00F64260">
      <w:pPr>
        <w:spacing w:line="240" w:lineRule="auto"/>
      </w:pPr>
    </w:p>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319571B6" w14:textId="77777777" w:rsidR="00A965D5" w:rsidRDefault="00A965D5" w:rsidP="001A37FB">
      <w:pPr>
        <w:pStyle w:val="Heading2"/>
        <w:jc w:val="left"/>
      </w:pPr>
    </w:p>
    <w:p w14:paraId="7C41A5C8" w14:textId="77777777" w:rsidR="00A965D5" w:rsidRDefault="00A965D5" w:rsidP="001A37FB">
      <w:pPr>
        <w:pStyle w:val="Heading2"/>
        <w:jc w:val="left"/>
      </w:pPr>
      <w:bookmarkStart w:id="15" w:name="_GoBack"/>
      <w:bookmarkEnd w:id="15"/>
    </w:p>
    <w:p w14:paraId="7904508D" w14:textId="77777777" w:rsidR="00A965D5" w:rsidRDefault="00A965D5" w:rsidP="001A37FB">
      <w:pPr>
        <w:pStyle w:val="Heading2"/>
        <w:jc w:val="left"/>
      </w:pPr>
    </w:p>
    <w:p w14:paraId="66EDE19B" w14:textId="77777777" w:rsidR="00A965D5" w:rsidRDefault="00A965D5" w:rsidP="001A37FB">
      <w:pPr>
        <w:pStyle w:val="Heading2"/>
        <w:jc w:val="left"/>
      </w:pPr>
    </w:p>
    <w:p w14:paraId="25721DA7" w14:textId="77777777" w:rsidR="00A965D5" w:rsidRDefault="00A965D5" w:rsidP="001A37FB">
      <w:pPr>
        <w:pStyle w:val="Heading2"/>
        <w:jc w:val="left"/>
      </w:pPr>
    </w:p>
    <w:p w14:paraId="5ED42107" w14:textId="77777777" w:rsidR="00A965D5" w:rsidRDefault="00A965D5" w:rsidP="001A37FB">
      <w:pPr>
        <w:pStyle w:val="Heading2"/>
        <w:jc w:val="left"/>
      </w:pPr>
    </w:p>
    <w:p w14:paraId="326A336B" w14:textId="77777777" w:rsidR="00A965D5" w:rsidRDefault="00A965D5" w:rsidP="001A37FB">
      <w:pPr>
        <w:pStyle w:val="Heading2"/>
        <w:jc w:val="left"/>
      </w:pPr>
    </w:p>
    <w:p w14:paraId="01543C08" w14:textId="0B03F8BD"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446985EF" w14:textId="77777777" w:rsidR="00A965D5" w:rsidRPr="001B2E3A" w:rsidRDefault="00A965D5" w:rsidP="00A965D5">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662"/>
        <w:gridCol w:w="2789"/>
        <w:gridCol w:w="1161"/>
      </w:tblGrid>
      <w:tr w:rsidR="00A965D5" w:rsidRPr="00402602" w14:paraId="16CF8F73" w14:textId="77777777" w:rsidTr="00131A46">
        <w:trPr>
          <w:cantSplit/>
          <w:tblHeader/>
        </w:trPr>
        <w:tc>
          <w:tcPr>
            <w:tcW w:w="3168" w:type="dxa"/>
            <w:vAlign w:val="center"/>
          </w:tcPr>
          <w:p w14:paraId="1F43EFAD" w14:textId="77777777" w:rsidR="00A965D5" w:rsidRPr="00A83A6C" w:rsidRDefault="00A965D5" w:rsidP="00131A46">
            <w:pPr>
              <w:pStyle w:val="Heading5"/>
              <w:jc w:val="center"/>
            </w:pPr>
            <w:r w:rsidRPr="00A83A6C">
              <w:t>Name</w:t>
            </w:r>
          </w:p>
        </w:tc>
        <w:tc>
          <w:tcPr>
            <w:tcW w:w="3662" w:type="dxa"/>
            <w:vAlign w:val="center"/>
          </w:tcPr>
          <w:p w14:paraId="0C4E8F20" w14:textId="77777777" w:rsidR="00A965D5" w:rsidRPr="00A83A6C" w:rsidRDefault="00A965D5" w:rsidP="00131A46">
            <w:pPr>
              <w:pStyle w:val="Heading5"/>
              <w:jc w:val="center"/>
            </w:pPr>
            <w:r w:rsidRPr="00A83A6C">
              <w:t>Position/affiliation</w:t>
            </w:r>
          </w:p>
        </w:tc>
        <w:tc>
          <w:tcPr>
            <w:tcW w:w="2789" w:type="dxa"/>
            <w:vAlign w:val="center"/>
          </w:tcPr>
          <w:p w14:paraId="3CD578D8" w14:textId="77777777" w:rsidR="00A965D5" w:rsidRPr="00A83A6C" w:rsidRDefault="000C2CB1" w:rsidP="00131A46">
            <w:pPr>
              <w:pStyle w:val="Heading5"/>
              <w:jc w:val="center"/>
            </w:pPr>
            <w:hyperlink w:anchor="_Signature" w:tooltip="Insert electronic signature, if available, in this column" w:history="1">
              <w:r w:rsidR="00A965D5" w:rsidRPr="00A87611">
                <w:rPr>
                  <w:rStyle w:val="Hyperlink"/>
                </w:rPr>
                <w:t>Signature</w:t>
              </w:r>
            </w:hyperlink>
          </w:p>
        </w:tc>
        <w:tc>
          <w:tcPr>
            <w:tcW w:w="1161" w:type="dxa"/>
            <w:vAlign w:val="center"/>
          </w:tcPr>
          <w:p w14:paraId="6489D57A" w14:textId="77777777" w:rsidR="00A965D5" w:rsidRPr="00A83A6C" w:rsidRDefault="00A965D5" w:rsidP="00131A46">
            <w:pPr>
              <w:pStyle w:val="Heading5"/>
              <w:jc w:val="center"/>
            </w:pPr>
            <w:r w:rsidRPr="00A83A6C">
              <w:t>Date</w:t>
            </w:r>
          </w:p>
        </w:tc>
      </w:tr>
      <w:tr w:rsidR="00A965D5" w14:paraId="502B5A9E" w14:textId="77777777" w:rsidTr="00131A46">
        <w:trPr>
          <w:cantSplit/>
          <w:trHeight w:val="489"/>
        </w:trPr>
        <w:tc>
          <w:tcPr>
            <w:tcW w:w="3168" w:type="dxa"/>
            <w:vAlign w:val="center"/>
          </w:tcPr>
          <w:p w14:paraId="33BEF85C" w14:textId="77777777" w:rsidR="00A965D5" w:rsidRDefault="00A965D5" w:rsidP="00131A46">
            <w:pPr>
              <w:spacing w:line="240" w:lineRule="auto"/>
            </w:pPr>
            <w:r>
              <w:t xml:space="preserve">Marie Lynch </w:t>
            </w:r>
          </w:p>
        </w:tc>
        <w:tc>
          <w:tcPr>
            <w:tcW w:w="3662" w:type="dxa"/>
            <w:vAlign w:val="center"/>
          </w:tcPr>
          <w:p w14:paraId="404AA322" w14:textId="77777777" w:rsidR="00A965D5" w:rsidRDefault="00A965D5" w:rsidP="00131A46">
            <w:pPr>
              <w:spacing w:line="240" w:lineRule="auto"/>
            </w:pPr>
            <w:r>
              <w:t xml:space="preserve">Program Director, M.Ed. in Elementary and Secondary Special Education </w:t>
            </w:r>
          </w:p>
        </w:tc>
        <w:tc>
          <w:tcPr>
            <w:tcW w:w="2789" w:type="dxa"/>
            <w:vAlign w:val="center"/>
          </w:tcPr>
          <w:p w14:paraId="0A6134A9" w14:textId="77777777" w:rsidR="00A965D5" w:rsidRDefault="00A965D5" w:rsidP="00131A46">
            <w:pPr>
              <w:spacing w:line="240" w:lineRule="auto"/>
            </w:pPr>
          </w:p>
        </w:tc>
        <w:tc>
          <w:tcPr>
            <w:tcW w:w="1161" w:type="dxa"/>
            <w:vAlign w:val="center"/>
          </w:tcPr>
          <w:p w14:paraId="4E2DDAAF" w14:textId="77777777" w:rsidR="00A965D5" w:rsidRDefault="00A965D5" w:rsidP="00131A46">
            <w:pPr>
              <w:spacing w:line="240" w:lineRule="auto"/>
            </w:pPr>
          </w:p>
        </w:tc>
      </w:tr>
      <w:tr w:rsidR="00A965D5" w14:paraId="7D7FE687" w14:textId="77777777" w:rsidTr="00131A46">
        <w:trPr>
          <w:cantSplit/>
          <w:trHeight w:val="489"/>
        </w:trPr>
        <w:tc>
          <w:tcPr>
            <w:tcW w:w="3168" w:type="dxa"/>
          </w:tcPr>
          <w:p w14:paraId="2A404095" w14:textId="77777777" w:rsidR="00A965D5" w:rsidRDefault="00A965D5" w:rsidP="00131A46">
            <w:pPr>
              <w:spacing w:line="240" w:lineRule="auto"/>
            </w:pPr>
            <w:r>
              <w:t xml:space="preserve">Ying Hui-Michael </w:t>
            </w:r>
          </w:p>
        </w:tc>
        <w:tc>
          <w:tcPr>
            <w:tcW w:w="3662" w:type="dxa"/>
          </w:tcPr>
          <w:p w14:paraId="7DFA5E28" w14:textId="77777777" w:rsidR="00A965D5" w:rsidRDefault="00A965D5" w:rsidP="00131A46">
            <w:pPr>
              <w:spacing w:line="240" w:lineRule="auto"/>
            </w:pPr>
            <w:r>
              <w:t xml:space="preserve">Chair, Special Education Department </w:t>
            </w:r>
          </w:p>
        </w:tc>
        <w:tc>
          <w:tcPr>
            <w:tcW w:w="2789" w:type="dxa"/>
            <w:vAlign w:val="center"/>
          </w:tcPr>
          <w:p w14:paraId="08FB100F" w14:textId="77777777" w:rsidR="00A965D5" w:rsidRDefault="00A965D5" w:rsidP="00131A46">
            <w:pPr>
              <w:spacing w:line="240" w:lineRule="auto"/>
            </w:pPr>
          </w:p>
        </w:tc>
        <w:tc>
          <w:tcPr>
            <w:tcW w:w="1161" w:type="dxa"/>
            <w:vAlign w:val="center"/>
          </w:tcPr>
          <w:p w14:paraId="22A3B5BD" w14:textId="77777777" w:rsidR="00A965D5" w:rsidRDefault="00A965D5" w:rsidP="00131A46">
            <w:pPr>
              <w:spacing w:line="240" w:lineRule="auto"/>
            </w:pPr>
          </w:p>
        </w:tc>
      </w:tr>
      <w:tr w:rsidR="00A965D5" w14:paraId="225AD669" w14:textId="77777777" w:rsidTr="00131A46">
        <w:trPr>
          <w:cantSplit/>
          <w:trHeight w:val="489"/>
        </w:trPr>
        <w:tc>
          <w:tcPr>
            <w:tcW w:w="3168" w:type="dxa"/>
          </w:tcPr>
          <w:p w14:paraId="2EBBC533" w14:textId="77777777" w:rsidR="00A965D5" w:rsidRDefault="00A965D5" w:rsidP="00131A46">
            <w:pPr>
              <w:spacing w:line="240" w:lineRule="auto"/>
            </w:pPr>
            <w:r>
              <w:t>Jeanine Dingus-Eason</w:t>
            </w:r>
          </w:p>
        </w:tc>
        <w:tc>
          <w:tcPr>
            <w:tcW w:w="3662" w:type="dxa"/>
          </w:tcPr>
          <w:p w14:paraId="74890E9D" w14:textId="77777777" w:rsidR="00A965D5" w:rsidRDefault="00A965D5" w:rsidP="00131A46">
            <w:pPr>
              <w:spacing w:line="240" w:lineRule="auto"/>
            </w:pPr>
            <w:r>
              <w:t xml:space="preserve">Dean, Feinstein School of Education and Human Development </w:t>
            </w:r>
          </w:p>
        </w:tc>
        <w:tc>
          <w:tcPr>
            <w:tcW w:w="2789" w:type="dxa"/>
            <w:vAlign w:val="center"/>
          </w:tcPr>
          <w:p w14:paraId="49029C1D" w14:textId="77777777" w:rsidR="00A965D5" w:rsidRDefault="00A965D5" w:rsidP="00131A46">
            <w:pPr>
              <w:spacing w:line="240" w:lineRule="auto"/>
            </w:pPr>
          </w:p>
        </w:tc>
        <w:tc>
          <w:tcPr>
            <w:tcW w:w="1161" w:type="dxa"/>
            <w:vAlign w:val="center"/>
          </w:tcPr>
          <w:p w14:paraId="042BE0C7" w14:textId="77777777" w:rsidR="00A965D5" w:rsidRDefault="00A965D5" w:rsidP="00131A46">
            <w:pPr>
              <w:spacing w:line="240" w:lineRule="auto"/>
            </w:pPr>
          </w:p>
        </w:tc>
      </w:tr>
    </w:tbl>
    <w:p w14:paraId="11E042C1" w14:textId="77777777" w:rsidR="00A965D5" w:rsidRDefault="00A965D5" w:rsidP="00A965D5">
      <w:pPr>
        <w:pStyle w:val="Heading5"/>
      </w:pPr>
    </w:p>
    <w:p w14:paraId="636D99F6" w14:textId="77777777" w:rsidR="00A965D5" w:rsidRPr="00ED10F6" w:rsidRDefault="00A965D5" w:rsidP="00A965D5">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6" w:name="acknowledge"/>
        <w:bookmarkEnd w:id="16"/>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648"/>
        <w:gridCol w:w="2789"/>
        <w:gridCol w:w="1161"/>
      </w:tblGrid>
      <w:tr w:rsidR="00A965D5" w:rsidRPr="00402602" w14:paraId="68CC431D" w14:textId="77777777" w:rsidTr="00131A46">
        <w:trPr>
          <w:cantSplit/>
          <w:tblHeader/>
        </w:trPr>
        <w:tc>
          <w:tcPr>
            <w:tcW w:w="3168" w:type="dxa"/>
            <w:vAlign w:val="center"/>
          </w:tcPr>
          <w:p w14:paraId="7EB866E1" w14:textId="77777777" w:rsidR="00A965D5" w:rsidRPr="00A83A6C" w:rsidRDefault="00A965D5" w:rsidP="00131A46">
            <w:pPr>
              <w:pStyle w:val="Heading5"/>
              <w:jc w:val="center"/>
            </w:pPr>
            <w:r w:rsidRPr="00A83A6C">
              <w:t>Name</w:t>
            </w:r>
          </w:p>
        </w:tc>
        <w:tc>
          <w:tcPr>
            <w:tcW w:w="3662" w:type="dxa"/>
            <w:gridSpan w:val="2"/>
            <w:vAlign w:val="center"/>
          </w:tcPr>
          <w:p w14:paraId="034FB0E4" w14:textId="77777777" w:rsidR="00A965D5" w:rsidRPr="00A83A6C" w:rsidRDefault="00A965D5" w:rsidP="00131A46">
            <w:pPr>
              <w:pStyle w:val="Heading5"/>
              <w:jc w:val="center"/>
            </w:pPr>
            <w:r w:rsidRPr="00A83A6C">
              <w:t>Position/affiliation</w:t>
            </w:r>
          </w:p>
        </w:tc>
        <w:tc>
          <w:tcPr>
            <w:tcW w:w="2789" w:type="dxa"/>
            <w:vAlign w:val="center"/>
          </w:tcPr>
          <w:p w14:paraId="2341C4B7" w14:textId="77777777" w:rsidR="00A965D5" w:rsidRPr="00A87611" w:rsidRDefault="000C2CB1" w:rsidP="00131A46">
            <w:pPr>
              <w:pStyle w:val="Heading5"/>
              <w:jc w:val="center"/>
              <w:rPr>
                <w:color w:val="0000FF"/>
                <w:u w:val="single"/>
              </w:rPr>
            </w:pPr>
            <w:hyperlink w:anchor="Signature_2" w:tooltip="Insert electronic signature, if available, in this column" w:history="1">
              <w:r w:rsidR="00A965D5" w:rsidRPr="00A87611">
                <w:rPr>
                  <w:color w:val="0000FF"/>
                  <w:u w:val="single"/>
                </w:rPr>
                <w:t>Signature</w:t>
              </w:r>
            </w:hyperlink>
            <w:bookmarkStart w:id="17" w:name="Signature_2"/>
            <w:bookmarkEnd w:id="17"/>
          </w:p>
        </w:tc>
        <w:tc>
          <w:tcPr>
            <w:tcW w:w="1161" w:type="dxa"/>
            <w:vAlign w:val="center"/>
          </w:tcPr>
          <w:p w14:paraId="2D246891" w14:textId="77777777" w:rsidR="00A965D5" w:rsidRPr="00A83A6C" w:rsidRDefault="00A965D5" w:rsidP="00131A46">
            <w:pPr>
              <w:pStyle w:val="Heading5"/>
              <w:jc w:val="center"/>
            </w:pPr>
            <w:r w:rsidRPr="00A83A6C">
              <w:t>Date</w:t>
            </w:r>
          </w:p>
        </w:tc>
      </w:tr>
      <w:tr w:rsidR="00A965D5" w14:paraId="5958C5B4" w14:textId="77777777" w:rsidTr="00131A46">
        <w:trPr>
          <w:cantSplit/>
          <w:trHeight w:val="489"/>
        </w:trPr>
        <w:tc>
          <w:tcPr>
            <w:tcW w:w="3182" w:type="dxa"/>
            <w:gridSpan w:val="2"/>
            <w:vAlign w:val="center"/>
          </w:tcPr>
          <w:p w14:paraId="7F379177" w14:textId="77777777" w:rsidR="00A965D5" w:rsidRDefault="00A965D5" w:rsidP="00131A46">
            <w:r>
              <w:t>Susan Dell</w:t>
            </w:r>
          </w:p>
        </w:tc>
        <w:tc>
          <w:tcPr>
            <w:tcW w:w="3648" w:type="dxa"/>
            <w:vAlign w:val="center"/>
          </w:tcPr>
          <w:p w14:paraId="11D46B95" w14:textId="77777777" w:rsidR="00A965D5" w:rsidRDefault="00A965D5" w:rsidP="00131A46">
            <w:r>
              <w:t>Program Director, M.Ed. in Severe Intellectual Disabilities</w:t>
            </w:r>
          </w:p>
        </w:tc>
        <w:tc>
          <w:tcPr>
            <w:tcW w:w="2789" w:type="dxa"/>
            <w:vAlign w:val="center"/>
          </w:tcPr>
          <w:p w14:paraId="1D2FF598" w14:textId="77777777" w:rsidR="00A965D5" w:rsidRDefault="00A965D5" w:rsidP="00131A46"/>
        </w:tc>
        <w:tc>
          <w:tcPr>
            <w:tcW w:w="1161" w:type="dxa"/>
            <w:vAlign w:val="center"/>
          </w:tcPr>
          <w:p w14:paraId="53ED801D" w14:textId="77777777" w:rsidR="00A965D5" w:rsidRDefault="00A965D5" w:rsidP="00131A46"/>
        </w:tc>
      </w:tr>
      <w:tr w:rsidR="00A965D5" w14:paraId="4BC705BE" w14:textId="77777777" w:rsidTr="00131A46">
        <w:trPr>
          <w:cantSplit/>
          <w:trHeight w:val="489"/>
        </w:trPr>
        <w:tc>
          <w:tcPr>
            <w:tcW w:w="3168" w:type="dxa"/>
            <w:vAlign w:val="center"/>
          </w:tcPr>
          <w:p w14:paraId="3DA57D2E" w14:textId="77777777" w:rsidR="00A965D5" w:rsidRDefault="00A965D5" w:rsidP="00131A46">
            <w:r>
              <w:t xml:space="preserve">Paul </w:t>
            </w:r>
            <w:proofErr w:type="spellStart"/>
            <w:r>
              <w:t>LaCava</w:t>
            </w:r>
            <w:proofErr w:type="spellEnd"/>
          </w:p>
        </w:tc>
        <w:tc>
          <w:tcPr>
            <w:tcW w:w="3662" w:type="dxa"/>
            <w:gridSpan w:val="2"/>
            <w:vAlign w:val="center"/>
          </w:tcPr>
          <w:p w14:paraId="10C0320B" w14:textId="77777777" w:rsidR="00A965D5" w:rsidRDefault="00A965D5" w:rsidP="00131A46">
            <w:r>
              <w:t xml:space="preserve">Program Director, M.Ed. in Exceptional Learning Needs </w:t>
            </w:r>
          </w:p>
        </w:tc>
        <w:tc>
          <w:tcPr>
            <w:tcW w:w="2789" w:type="dxa"/>
          </w:tcPr>
          <w:p w14:paraId="384C8BCA" w14:textId="77777777" w:rsidR="00A965D5" w:rsidRDefault="00A965D5" w:rsidP="00131A46"/>
        </w:tc>
        <w:tc>
          <w:tcPr>
            <w:tcW w:w="1161" w:type="dxa"/>
          </w:tcPr>
          <w:p w14:paraId="6B9B9C45" w14:textId="77777777" w:rsidR="00A965D5" w:rsidRDefault="00A965D5" w:rsidP="00131A46"/>
        </w:tc>
      </w:tr>
      <w:tr w:rsidR="00A965D5" w14:paraId="3E1547CC" w14:textId="77777777" w:rsidTr="00131A46">
        <w:trPr>
          <w:cantSplit/>
          <w:trHeight w:val="489"/>
        </w:trPr>
        <w:tc>
          <w:tcPr>
            <w:tcW w:w="3168" w:type="dxa"/>
            <w:vAlign w:val="center"/>
          </w:tcPr>
          <w:p w14:paraId="2D341B79" w14:textId="2CA34728" w:rsidR="00A965D5" w:rsidRDefault="00A965D5" w:rsidP="00131A46">
            <w:r>
              <w:t>Cara McDermott-</w:t>
            </w:r>
            <w:proofErr w:type="spellStart"/>
            <w:r>
              <w:t>Fasy</w:t>
            </w:r>
            <w:proofErr w:type="spellEnd"/>
          </w:p>
        </w:tc>
        <w:tc>
          <w:tcPr>
            <w:tcW w:w="3662" w:type="dxa"/>
            <w:gridSpan w:val="2"/>
            <w:vAlign w:val="center"/>
          </w:tcPr>
          <w:p w14:paraId="430EB571" w14:textId="26F5685A" w:rsidR="00A965D5" w:rsidRDefault="00A965D5" w:rsidP="00131A46">
            <w:r>
              <w:t>Program Director, B.S. in Elementary</w:t>
            </w:r>
            <w:r w:rsidR="00780345">
              <w:t xml:space="preserve"> </w:t>
            </w:r>
            <w:r>
              <w:t>Special Education</w:t>
            </w:r>
          </w:p>
        </w:tc>
        <w:tc>
          <w:tcPr>
            <w:tcW w:w="2789" w:type="dxa"/>
            <w:vAlign w:val="center"/>
          </w:tcPr>
          <w:p w14:paraId="26538AA4" w14:textId="77777777" w:rsidR="00A965D5" w:rsidRDefault="00A965D5" w:rsidP="00131A46"/>
        </w:tc>
        <w:tc>
          <w:tcPr>
            <w:tcW w:w="1161" w:type="dxa"/>
            <w:vAlign w:val="center"/>
          </w:tcPr>
          <w:p w14:paraId="6DFA8034" w14:textId="77777777" w:rsidR="00A965D5" w:rsidRDefault="00A965D5" w:rsidP="00131A46"/>
        </w:tc>
      </w:tr>
    </w:tbl>
    <w:p w14:paraId="51702F28" w14:textId="77777777" w:rsidR="00A965D5" w:rsidRPr="001A37FB" w:rsidRDefault="00A965D5" w:rsidP="00A965D5"/>
    <w:p w14:paraId="20D132D5" w14:textId="77777777" w:rsidR="00A965D5" w:rsidRDefault="00A965D5" w:rsidP="00A90A26">
      <w:pPr>
        <w:pStyle w:val="Heading5"/>
      </w:pPr>
    </w:p>
    <w:p w14:paraId="1DFE6B5D" w14:textId="77777777" w:rsidR="00A965D5" w:rsidRDefault="00A965D5" w:rsidP="00A90A26">
      <w:pPr>
        <w:pStyle w:val="Heading5"/>
      </w:pPr>
    </w:p>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49C8B" w14:textId="77777777" w:rsidR="000C2CB1" w:rsidRDefault="000C2CB1" w:rsidP="00FA78CA">
      <w:pPr>
        <w:spacing w:line="240" w:lineRule="auto"/>
      </w:pPr>
      <w:r>
        <w:separator/>
      </w:r>
    </w:p>
  </w:endnote>
  <w:endnote w:type="continuationSeparator" w:id="0">
    <w:p w14:paraId="2AC3383F" w14:textId="77777777" w:rsidR="000C2CB1" w:rsidRDefault="000C2CB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390AC1">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390AC1">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5212EE" w14:textId="77777777" w:rsidR="000C2CB1" w:rsidRDefault="000C2CB1" w:rsidP="00FA78CA">
      <w:pPr>
        <w:spacing w:line="240" w:lineRule="auto"/>
      </w:pPr>
      <w:r>
        <w:separator/>
      </w:r>
    </w:p>
  </w:footnote>
  <w:footnote w:type="continuationSeparator" w:id="0">
    <w:p w14:paraId="5A01A685" w14:textId="77777777" w:rsidR="000C2CB1" w:rsidRDefault="000C2CB1"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51DD6385"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For </w:t>
    </w:r>
    <w:r w:rsidR="00294E42">
      <w:rPr>
        <w:color w:val="4F6228"/>
      </w:rPr>
      <w:t>Underg</w:t>
    </w:r>
    <w:r>
      <w:rPr>
        <w:color w:val="4F6228"/>
      </w:rPr>
      <w:t>raduate Committee</w:t>
    </w:r>
    <w:r w:rsidRPr="004254A0">
      <w:rPr>
        <w:color w:val="4F6228"/>
      </w:rPr>
      <w:t xml:space="preserve"> use only.  Document ID #:  </w:t>
    </w:r>
    <w:r w:rsidRPr="004254A0">
      <w:rPr>
        <w:color w:val="4F6228"/>
      </w:rPr>
      <w:tab/>
    </w:r>
    <w:r w:rsidR="00390AC1" w:rsidRPr="00390AC1">
      <w:rPr>
        <w:color w:val="4F6228"/>
      </w:rPr>
      <w:t>xiv.</w:t>
    </w:r>
    <w:r w:rsidR="00390AC1" w:rsidRPr="00390AC1">
      <w:rPr>
        <w:color w:val="4F6228"/>
      </w:rPr>
      <w:tab/>
      <w:t>1920_29 SPED 458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390AC1">
      <w:rPr>
        <w:color w:val="4F6228"/>
      </w:rPr>
      <w:t>1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1"/>
  </w:num>
  <w:num w:numId="7">
    <w:abstractNumId w:val="5"/>
  </w:num>
  <w:num w:numId="8">
    <w:abstractNumId w:val="15"/>
  </w:num>
  <w:num w:numId="9">
    <w:abstractNumId w:val="18"/>
  </w:num>
  <w:num w:numId="10">
    <w:abstractNumId w:val="8"/>
  </w:num>
  <w:num w:numId="11">
    <w:abstractNumId w:val="23"/>
  </w:num>
  <w:num w:numId="12">
    <w:abstractNumId w:val="22"/>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1858"/>
    <w:rsid w:val="00053F31"/>
    <w:rsid w:val="000556B3"/>
    <w:rsid w:val="00072C20"/>
    <w:rsid w:val="00073DC2"/>
    <w:rsid w:val="000810FF"/>
    <w:rsid w:val="000A36CD"/>
    <w:rsid w:val="000A72E5"/>
    <w:rsid w:val="000C2CB1"/>
    <w:rsid w:val="000D1497"/>
    <w:rsid w:val="000D21F2"/>
    <w:rsid w:val="000D5929"/>
    <w:rsid w:val="000E2CBA"/>
    <w:rsid w:val="001010FA"/>
    <w:rsid w:val="00101BA4"/>
    <w:rsid w:val="0011690A"/>
    <w:rsid w:val="00120C12"/>
    <w:rsid w:val="0012166D"/>
    <w:rsid w:val="001278A4"/>
    <w:rsid w:val="0013011C"/>
    <w:rsid w:val="001304E5"/>
    <w:rsid w:val="0013176C"/>
    <w:rsid w:val="00131B87"/>
    <w:rsid w:val="001429AA"/>
    <w:rsid w:val="00176636"/>
    <w:rsid w:val="00176C55"/>
    <w:rsid w:val="00181A4B"/>
    <w:rsid w:val="001A37FB"/>
    <w:rsid w:val="001A51ED"/>
    <w:rsid w:val="001B2E3A"/>
    <w:rsid w:val="001B64ED"/>
    <w:rsid w:val="001C5AFA"/>
    <w:rsid w:val="001F351F"/>
    <w:rsid w:val="0020058E"/>
    <w:rsid w:val="00214ECD"/>
    <w:rsid w:val="002202BB"/>
    <w:rsid w:val="002258A4"/>
    <w:rsid w:val="00237355"/>
    <w:rsid w:val="00240259"/>
    <w:rsid w:val="002431BE"/>
    <w:rsid w:val="0026461B"/>
    <w:rsid w:val="0027634D"/>
    <w:rsid w:val="00284473"/>
    <w:rsid w:val="002850DD"/>
    <w:rsid w:val="00290E18"/>
    <w:rsid w:val="00292D43"/>
    <w:rsid w:val="00293639"/>
    <w:rsid w:val="00294E42"/>
    <w:rsid w:val="00296BA1"/>
    <w:rsid w:val="0029768B"/>
    <w:rsid w:val="002A3788"/>
    <w:rsid w:val="002A6233"/>
    <w:rsid w:val="002B1EEA"/>
    <w:rsid w:val="002B1FF7"/>
    <w:rsid w:val="002B24F6"/>
    <w:rsid w:val="002B6233"/>
    <w:rsid w:val="002B7880"/>
    <w:rsid w:val="002C3D63"/>
    <w:rsid w:val="002D02BC"/>
    <w:rsid w:val="002D4773"/>
    <w:rsid w:val="002D755B"/>
    <w:rsid w:val="002E6AEB"/>
    <w:rsid w:val="003045A0"/>
    <w:rsid w:val="00310D95"/>
    <w:rsid w:val="00322484"/>
    <w:rsid w:val="00334441"/>
    <w:rsid w:val="00343605"/>
    <w:rsid w:val="00345149"/>
    <w:rsid w:val="00372CAA"/>
    <w:rsid w:val="00376A8B"/>
    <w:rsid w:val="00390AC1"/>
    <w:rsid w:val="003A45F6"/>
    <w:rsid w:val="003B04A1"/>
    <w:rsid w:val="003B2F7F"/>
    <w:rsid w:val="003B4A52"/>
    <w:rsid w:val="003B5A80"/>
    <w:rsid w:val="003C1A54"/>
    <w:rsid w:val="003C3E00"/>
    <w:rsid w:val="003C511E"/>
    <w:rsid w:val="003D4EED"/>
    <w:rsid w:val="003D7372"/>
    <w:rsid w:val="003D7384"/>
    <w:rsid w:val="003F099C"/>
    <w:rsid w:val="003F358A"/>
    <w:rsid w:val="003F4E82"/>
    <w:rsid w:val="00400B71"/>
    <w:rsid w:val="00402602"/>
    <w:rsid w:val="00417EAD"/>
    <w:rsid w:val="004254A0"/>
    <w:rsid w:val="004313E6"/>
    <w:rsid w:val="00434F83"/>
    <w:rsid w:val="004400CB"/>
    <w:rsid w:val="004403BD"/>
    <w:rsid w:val="00442EEA"/>
    <w:rsid w:val="004779B4"/>
    <w:rsid w:val="00482982"/>
    <w:rsid w:val="0048308F"/>
    <w:rsid w:val="004932BC"/>
    <w:rsid w:val="004A015F"/>
    <w:rsid w:val="004B118F"/>
    <w:rsid w:val="004B1512"/>
    <w:rsid w:val="004C364C"/>
    <w:rsid w:val="004E57C5"/>
    <w:rsid w:val="004F2D46"/>
    <w:rsid w:val="004F6658"/>
    <w:rsid w:val="005039B0"/>
    <w:rsid w:val="00510E78"/>
    <w:rsid w:val="005174B4"/>
    <w:rsid w:val="005473BC"/>
    <w:rsid w:val="005873E3"/>
    <w:rsid w:val="00587DC6"/>
    <w:rsid w:val="005912B5"/>
    <w:rsid w:val="005B17CE"/>
    <w:rsid w:val="005B4384"/>
    <w:rsid w:val="005C23BD"/>
    <w:rsid w:val="005C37AA"/>
    <w:rsid w:val="005C3F83"/>
    <w:rsid w:val="005C7C5B"/>
    <w:rsid w:val="005D389E"/>
    <w:rsid w:val="005D4BA5"/>
    <w:rsid w:val="005E752D"/>
    <w:rsid w:val="005F211F"/>
    <w:rsid w:val="005F2A05"/>
    <w:rsid w:val="0060382D"/>
    <w:rsid w:val="00607919"/>
    <w:rsid w:val="00630EED"/>
    <w:rsid w:val="00662D24"/>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80345"/>
    <w:rsid w:val="00781686"/>
    <w:rsid w:val="00786121"/>
    <w:rsid w:val="00796AF7"/>
    <w:rsid w:val="007970C3"/>
    <w:rsid w:val="007A175F"/>
    <w:rsid w:val="007A4843"/>
    <w:rsid w:val="007A4B96"/>
    <w:rsid w:val="007A5702"/>
    <w:rsid w:val="007A72D5"/>
    <w:rsid w:val="007B10BE"/>
    <w:rsid w:val="007C2792"/>
    <w:rsid w:val="007D776E"/>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965D5"/>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1867"/>
    <w:rsid w:val="00B75740"/>
    <w:rsid w:val="00B82B64"/>
    <w:rsid w:val="00B862BF"/>
    <w:rsid w:val="00B87B39"/>
    <w:rsid w:val="00BB11B9"/>
    <w:rsid w:val="00BB165D"/>
    <w:rsid w:val="00BC42B6"/>
    <w:rsid w:val="00BC42EB"/>
    <w:rsid w:val="00BD40C6"/>
    <w:rsid w:val="00BE2D71"/>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B7F00"/>
    <w:rsid w:val="00CC3E7A"/>
    <w:rsid w:val="00CD18DD"/>
    <w:rsid w:val="00D17134"/>
    <w:rsid w:val="00D50FE1"/>
    <w:rsid w:val="00D56C09"/>
    <w:rsid w:val="00D56C63"/>
    <w:rsid w:val="00D61945"/>
    <w:rsid w:val="00D63FDF"/>
    <w:rsid w:val="00D64DF4"/>
    <w:rsid w:val="00D65A71"/>
    <w:rsid w:val="00D65F02"/>
    <w:rsid w:val="00D75FF8"/>
    <w:rsid w:val="00DA5F1E"/>
    <w:rsid w:val="00DA73A0"/>
    <w:rsid w:val="00DB0D94"/>
    <w:rsid w:val="00DB23D4"/>
    <w:rsid w:val="00DB63D4"/>
    <w:rsid w:val="00DD69AE"/>
    <w:rsid w:val="00DE2B7A"/>
    <w:rsid w:val="00DF06F0"/>
    <w:rsid w:val="00DF4FCD"/>
    <w:rsid w:val="00DF535D"/>
    <w:rsid w:val="00DF7C07"/>
    <w:rsid w:val="00E03C44"/>
    <w:rsid w:val="00E36AF7"/>
    <w:rsid w:val="00E4755D"/>
    <w:rsid w:val="00E47897"/>
    <w:rsid w:val="00E521CF"/>
    <w:rsid w:val="00E641DE"/>
    <w:rsid w:val="00E93A54"/>
    <w:rsid w:val="00EB33FD"/>
    <w:rsid w:val="00EC63A4"/>
    <w:rsid w:val="00EC7B24"/>
    <w:rsid w:val="00ED10F6"/>
    <w:rsid w:val="00ED1712"/>
    <w:rsid w:val="00ED1BF0"/>
    <w:rsid w:val="00EF1B6C"/>
    <w:rsid w:val="00EF235D"/>
    <w:rsid w:val="00EF3B20"/>
    <w:rsid w:val="00F15B95"/>
    <w:rsid w:val="00F32398"/>
    <w:rsid w:val="00F32980"/>
    <w:rsid w:val="00F56CE6"/>
    <w:rsid w:val="00F64260"/>
    <w:rsid w:val="00F83523"/>
    <w:rsid w:val="00F871BA"/>
    <w:rsid w:val="00FA6359"/>
    <w:rsid w:val="00FA6998"/>
    <w:rsid w:val="00FA72E0"/>
    <w:rsid w:val="00FA769F"/>
    <w:rsid w:val="00FA78CA"/>
    <w:rsid w:val="00FB3DC1"/>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 w:type="paragraph" w:styleId="NormalWeb">
    <w:name w:val="Normal (Web)"/>
    <w:basedOn w:val="Normal"/>
    <w:uiPriority w:val="99"/>
    <w:unhideWhenUsed/>
    <w:rsid w:val="001B64ED"/>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8</_dlc_DocId>
    <_dlc_DocIdUrl xmlns="67887a43-7e4d-4c1c-91d7-15e417b1b8ab">
      <Url>https://w3.ric.edu/graduate_committee/_layouts/15/DocIdRedir.aspx?ID=67Z3ZXSPZZWZ-954-208</Url>
      <Description>67Z3ZXSPZZWZ-954-208</Description>
    </_dlc_DocIdUrl>
  </documentManagement>
</p:properties>
</file>

<file path=customXml/itemProps1.xml><?xml version="1.0" encoding="utf-8"?>
<ds:datastoreItem xmlns:ds="http://schemas.openxmlformats.org/officeDocument/2006/customXml" ds:itemID="{7BC87D38-5D49-4382-B71F-F3E51D13DBF9}"/>
</file>

<file path=customXml/itemProps2.xml><?xml version="1.0" encoding="utf-8"?>
<ds:datastoreItem xmlns:ds="http://schemas.openxmlformats.org/officeDocument/2006/customXml" ds:itemID="{9CF4FA20-E81C-4C67-AD91-C2C6BB13C601}"/>
</file>

<file path=customXml/itemProps3.xml><?xml version="1.0" encoding="utf-8"?>
<ds:datastoreItem xmlns:ds="http://schemas.openxmlformats.org/officeDocument/2006/customXml" ds:itemID="{3CA77187-5150-44BC-91CF-0A8DA0C47E23}"/>
</file>

<file path=customXml/itemProps4.xml><?xml version="1.0" encoding="utf-8"?>
<ds:datastoreItem xmlns:ds="http://schemas.openxmlformats.org/officeDocument/2006/customXml" ds:itemID="{92021B00-611B-4E03-B7FE-42C67D118E43}"/>
</file>

<file path=docProps/app.xml><?xml version="1.0" encoding="utf-8"?>
<Properties xmlns="http://schemas.openxmlformats.org/officeDocument/2006/extended-properties" xmlns:vt="http://schemas.openxmlformats.org/officeDocument/2006/docPropsVTypes">
  <Template>Normal</Template>
  <TotalTime>5</TotalTime>
  <Pages>3</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11</cp:revision>
  <cp:lastPrinted>2017-08-22T13:36:00Z</cp:lastPrinted>
  <dcterms:created xsi:type="dcterms:W3CDTF">2019-10-11T21:33:00Z</dcterms:created>
  <dcterms:modified xsi:type="dcterms:W3CDTF">2019-11-1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9c2afea-a273-4c6c-b539-2609f0e6b07e</vt:lpwstr>
  </property>
</Properties>
</file>